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110052" w14:textId="76DFC1FC" w:rsidR="00241429" w:rsidRDefault="00EA34A2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DDT-</w:t>
      </w:r>
      <w:r w:rsidR="00D43E0E" w:rsidRPr="00D43E0E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Destination</w:t>
      </w:r>
      <w:r w:rsidR="00CD388D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-</w:t>
      </w:r>
      <w:r w:rsidR="00D43E0E" w:rsidRPr="00D43E0E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Beach</w:t>
      </w:r>
    </w:p>
    <w:p w14:paraId="0C461B64" w14:textId="77777777" w:rsidR="00D43E0E" w:rsidRDefault="00D43E0E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78957762" w14:textId="77777777" w:rsidR="000E6A99" w:rsidRDefault="008237CA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7361378C" wp14:editId="739CED4B">
            <wp:extent cx="6557808" cy="3688767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1E350" w14:textId="77777777" w:rsidR="008237CA" w:rsidRDefault="008237CA" w:rsidP="008237CA">
      <w:pPr>
        <w:spacing w:after="0"/>
        <w:jc w:val="center"/>
      </w:pPr>
    </w:p>
    <w:p w14:paraId="5E4A3F84" w14:textId="77777777" w:rsidR="00BF43C7" w:rsidRDefault="00BF43C7" w:rsidP="008237CA">
      <w:pPr>
        <w:spacing w:after="0"/>
        <w:jc w:val="center"/>
      </w:pPr>
    </w:p>
    <w:p w14:paraId="6173816B" w14:textId="77777777" w:rsidR="00BF43C7" w:rsidRDefault="004F53FA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4844C3" wp14:editId="7D82EA0B">
                <wp:simplePos x="0" y="0"/>
                <wp:positionH relativeFrom="column">
                  <wp:posOffset>50165</wp:posOffset>
                </wp:positionH>
                <wp:positionV relativeFrom="paragraph">
                  <wp:posOffset>5715</wp:posOffset>
                </wp:positionV>
                <wp:extent cx="6467475" cy="467296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1F46E8" w14:textId="77777777" w:rsidR="00247CD9" w:rsidRDefault="00247CD9" w:rsidP="00247CD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 w:rsidR="00CA73D9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1</w:t>
                            </w:r>
                          </w:p>
                          <w:p w14:paraId="2AF02898" w14:textId="08BD9BC3" w:rsidR="00DF1FA3" w:rsidRPr="00DF1FA3" w:rsidRDefault="00DF1FA3" w:rsidP="00DF1FA3">
                            <w:pPr>
                              <w:spacing w:before="600" w:after="0"/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Attach High Resolution Image with email</w:t>
                            </w:r>
                          </w:p>
                          <w:p w14:paraId="5A5221CA" w14:textId="77777777" w:rsidR="00247CD9" w:rsidRDefault="00247CD9" w:rsidP="00F4410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1BE722AB" w14:textId="77777777" w:rsidR="00F44104" w:rsidRDefault="00F44104" w:rsidP="00F4410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D29BD43" w14:textId="77777777" w:rsidR="00F44104" w:rsidRDefault="00F44104" w:rsidP="00F4410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154E5D3A" w14:textId="77777777" w:rsidR="00F44104" w:rsidRDefault="00F44104" w:rsidP="00F4410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A5B4226" w14:textId="77777777" w:rsidR="00F44104" w:rsidRPr="003732C6" w:rsidRDefault="00F44104" w:rsidP="00F4410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4844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95pt;margin-top:.45pt;width:509.25pt;height:367.9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" filled="f" stroked="f" strokeweight=".5pt">
                <v:textbox>
                  <w:txbxContent>
                    <w:p w14:paraId="601F46E8" w14:textId="77777777" w:rsidR="00247CD9" w:rsidRDefault="00247CD9" w:rsidP="00247CD9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 w:rsidR="00CA73D9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1</w:t>
                      </w:r>
                    </w:p>
                    <w:p w14:paraId="2AF02898" w14:textId="08BD9BC3" w:rsidR="00DF1FA3" w:rsidRPr="00DF1FA3" w:rsidRDefault="00DF1FA3" w:rsidP="00DF1FA3">
                      <w:pPr>
                        <w:spacing w:before="600" w:after="0"/>
                        <w:jc w:val="center"/>
                        <w:rPr>
                          <w:rFonts w:ascii="Arial" w:hAnsi="Arial" w:cs="Arial"/>
                          <w:b/>
                          <w:sz w:val="44"/>
                          <w:szCs w:val="44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t>Attach High Resolution Image with email</w:t>
                      </w:r>
                    </w:p>
                    <w:p w14:paraId="5A5221CA" w14:textId="77777777" w:rsidR="00247CD9" w:rsidRDefault="00247CD9" w:rsidP="00F4410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1BE722AB" w14:textId="77777777" w:rsidR="00F44104" w:rsidRDefault="00F44104" w:rsidP="00F4410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D29BD43" w14:textId="77777777" w:rsidR="00F44104" w:rsidRDefault="00F44104" w:rsidP="00F4410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154E5D3A" w14:textId="77777777" w:rsidR="00F44104" w:rsidRDefault="00F44104" w:rsidP="00F4410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7A5B4226" w14:textId="77777777" w:rsidR="00F44104" w:rsidRPr="003732C6" w:rsidRDefault="00F44104" w:rsidP="00F4410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F43C7">
        <w:br w:type="page"/>
      </w:r>
    </w:p>
    <w:p w14:paraId="2738D73D" w14:textId="12689A3E" w:rsidR="00D43E0E" w:rsidRDefault="00EA34A2" w:rsidP="00D43E0E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DT-</w:t>
      </w:r>
      <w:r w:rsidR="00D43E0E" w:rsidRPr="00D43E0E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Destination</w:t>
      </w:r>
      <w:r w:rsidR="00CD388D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-</w:t>
      </w:r>
      <w:r w:rsidR="00D43E0E" w:rsidRPr="00D43E0E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Beach</w:t>
      </w:r>
    </w:p>
    <w:p w14:paraId="4AA6122E" w14:textId="77777777" w:rsidR="00BF43C7" w:rsidRDefault="00AC2415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rFonts w:ascii="Arial" w:hAnsi="Arial" w:cs="Arial"/>
          <w:b/>
          <w:sz w:val="60"/>
          <w:szCs w:val="60"/>
          <w:u w:val="single"/>
        </w:rPr>
        <w:t xml:space="preserve">           </w:t>
      </w:r>
    </w:p>
    <w:p w14:paraId="60145270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225995D8" wp14:editId="61D63E08">
            <wp:extent cx="6474289" cy="3641787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4289" cy="364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B89D4" w14:textId="77777777" w:rsidR="00BF43C7" w:rsidRDefault="00BF43C7" w:rsidP="00BF43C7">
      <w:pPr>
        <w:spacing w:after="0"/>
        <w:jc w:val="center"/>
      </w:pPr>
    </w:p>
    <w:p w14:paraId="7DD33625" w14:textId="77777777" w:rsidR="00BF43C7" w:rsidRDefault="004F53FA" w:rsidP="008237CA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16AC71" wp14:editId="47E26EB3">
                <wp:simplePos x="0" y="0"/>
                <wp:positionH relativeFrom="column">
                  <wp:posOffset>53381</wp:posOffset>
                </wp:positionH>
                <wp:positionV relativeFrom="paragraph">
                  <wp:posOffset>173165</wp:posOffset>
                </wp:positionV>
                <wp:extent cx="6467475" cy="467296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236BCD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2</w:t>
                            </w:r>
                          </w:p>
                          <w:p w14:paraId="1AEB86F8" w14:textId="77777777" w:rsidR="0051631F" w:rsidRDefault="00E13609" w:rsidP="00F4410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58A5965C" w14:textId="77777777" w:rsidR="00400879" w:rsidRPr="003732C6" w:rsidRDefault="00400879" w:rsidP="00400879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3861F16" w14:textId="77777777" w:rsidR="00B207C4" w:rsidRPr="003732C6" w:rsidRDefault="00B207C4" w:rsidP="00B207C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B637CC4" w14:textId="77777777" w:rsidR="00B207C4" w:rsidRPr="003732C6" w:rsidRDefault="00B207C4" w:rsidP="00B207C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2B622A7" w14:textId="77777777" w:rsidR="00B207C4" w:rsidRPr="003732C6" w:rsidRDefault="00B207C4" w:rsidP="00B207C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05C2407" w14:textId="77777777" w:rsidR="00B207C4" w:rsidRPr="003732C6" w:rsidRDefault="00B207C4" w:rsidP="00B207C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9DF05B3" w14:textId="77777777" w:rsidR="00B207C4" w:rsidRPr="003732C6" w:rsidRDefault="00B207C4" w:rsidP="00B207C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BEA5FBE" w14:textId="77777777" w:rsidR="00400879" w:rsidRPr="003732C6" w:rsidRDefault="00400879" w:rsidP="0040087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16AC71" id="Text Box 3" o:spid="_x0000_s1027" type="#_x0000_t202" style="position:absolute;left:0;text-align:left;margin-left:4.2pt;margin-top:13.65pt;width:509.25pt;height:367.9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" filled="f" stroked="f" strokeweight=".5pt">
                <v:textbox>
                  <w:txbxContent>
                    <w:p w14:paraId="65236BCD" w14:textId="77777777"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2</w:t>
                      </w:r>
                    </w:p>
                    <w:p w14:paraId="1AEB86F8" w14:textId="77777777" w:rsidR="0051631F" w:rsidRDefault="00E13609" w:rsidP="00F4410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58A5965C" w14:textId="77777777" w:rsidR="00400879" w:rsidRPr="003732C6" w:rsidRDefault="00400879" w:rsidP="00400879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63861F16" w14:textId="77777777" w:rsidR="00B207C4" w:rsidRPr="003732C6" w:rsidRDefault="00B207C4" w:rsidP="00B207C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2B637CC4" w14:textId="77777777" w:rsidR="00B207C4" w:rsidRPr="003732C6" w:rsidRDefault="00B207C4" w:rsidP="00B207C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22B622A7" w14:textId="77777777" w:rsidR="00B207C4" w:rsidRPr="003732C6" w:rsidRDefault="00B207C4" w:rsidP="00B207C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05C2407" w14:textId="77777777" w:rsidR="00B207C4" w:rsidRPr="003732C6" w:rsidRDefault="00B207C4" w:rsidP="00B207C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29DF05B3" w14:textId="77777777" w:rsidR="00B207C4" w:rsidRPr="003732C6" w:rsidRDefault="00B207C4" w:rsidP="00B207C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6BEA5FBE" w14:textId="77777777" w:rsidR="00400879" w:rsidRPr="003732C6" w:rsidRDefault="00400879" w:rsidP="0040087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AD1291F" w14:textId="77777777" w:rsidR="00BF43C7" w:rsidRDefault="00BF43C7">
      <w:r>
        <w:br w:type="page"/>
      </w:r>
    </w:p>
    <w:p w14:paraId="35235185" w14:textId="48C09B0C" w:rsidR="00D43E0E" w:rsidRDefault="00EA34A2" w:rsidP="00D43E0E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DT-</w:t>
      </w:r>
      <w:r w:rsidR="00D43E0E" w:rsidRPr="00D43E0E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Destination</w:t>
      </w:r>
      <w:r w:rsidR="00CD388D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-</w:t>
      </w:r>
      <w:r w:rsidR="00D43E0E" w:rsidRPr="00D43E0E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Beach</w:t>
      </w:r>
    </w:p>
    <w:p w14:paraId="26FB2B31" w14:textId="77777777" w:rsidR="00FB728B" w:rsidRDefault="00FB728B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0CB4C268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54BDA869" wp14:editId="0AF2A6C1">
            <wp:extent cx="6557808" cy="3688767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2CDD3" w14:textId="77777777" w:rsidR="00BF43C7" w:rsidRDefault="00BF43C7" w:rsidP="00BF43C7">
      <w:pPr>
        <w:spacing w:after="0"/>
        <w:jc w:val="center"/>
      </w:pPr>
    </w:p>
    <w:p w14:paraId="53EEDA6A" w14:textId="77777777" w:rsidR="00BF43C7" w:rsidRDefault="004F53FA" w:rsidP="00BF43C7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9F3EF17" wp14:editId="3E2808F1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EDFE22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3</w:t>
                            </w:r>
                          </w:p>
                          <w:p w14:paraId="1C3B2F6D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597309B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4307324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1BDF4D5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F667788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9046251" w14:textId="77777777" w:rsidR="00E56AAC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83C82F7" w14:textId="77777777" w:rsidR="004F53FA" w:rsidRPr="008237CA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F3EF17" id="Text Box 5" o:spid="_x0000_s1028" type="#_x0000_t202" style="position:absolute;left:0;text-align:left;margin-left:3.95pt;margin-top:13.45pt;width:509.25pt;height:367.9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" filled="f" stroked="f" strokeweight=".5pt">
                <v:textbox>
                  <w:txbxContent>
                    <w:p w14:paraId="43EDFE22" w14:textId="77777777"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3</w:t>
                      </w:r>
                    </w:p>
                    <w:p w14:paraId="1C3B2F6D" w14:textId="77777777"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2597309B" w14:textId="77777777"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34307324" w14:textId="77777777"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1BDF4D5" w14:textId="77777777"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2F667788" w14:textId="77777777"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9046251" w14:textId="77777777" w:rsidR="00E56AAC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83C82F7" w14:textId="77777777" w:rsidR="004F53FA" w:rsidRPr="008237CA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b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0D3DE848" w14:textId="77777777" w:rsidR="00BF43C7" w:rsidRDefault="00BF43C7" w:rsidP="00BF43C7">
      <w:r>
        <w:br w:type="page"/>
      </w:r>
    </w:p>
    <w:p w14:paraId="1B04C87B" w14:textId="1448C4F8" w:rsidR="00D43E0E" w:rsidRDefault="00EA34A2" w:rsidP="00D43E0E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DT-</w:t>
      </w:r>
      <w:r w:rsidR="00D43E0E" w:rsidRPr="00D43E0E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Destination</w:t>
      </w:r>
      <w:r w:rsidR="00CD388D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-</w:t>
      </w:r>
      <w:r w:rsidR="00D43E0E" w:rsidRPr="00D43E0E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Beach</w:t>
      </w:r>
    </w:p>
    <w:p w14:paraId="218BE49C" w14:textId="77777777" w:rsidR="00FB728B" w:rsidRDefault="00FB728B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0ECE0AEB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20EBD93F" wp14:editId="12FA1B9C">
            <wp:extent cx="6557808" cy="3688767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58F79" w14:textId="77777777" w:rsidR="003732C6" w:rsidRDefault="003732C6" w:rsidP="003732C6">
      <w:pPr>
        <w:spacing w:after="0"/>
        <w:jc w:val="center"/>
      </w:pPr>
    </w:p>
    <w:p w14:paraId="4BDDCDFA" w14:textId="77777777" w:rsidR="003732C6" w:rsidRDefault="003732C6" w:rsidP="003732C6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001DB5B" wp14:editId="024907EE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466CE4" w14:textId="77777777" w:rsidR="003732C6" w:rsidRDefault="003732C6" w:rsidP="003732C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4</w:t>
                            </w:r>
                          </w:p>
                          <w:p w14:paraId="34CC68FB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0E42C4B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C83FB2E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1E480DEC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D4AD41A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AB7BA38" w14:textId="77777777" w:rsid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56FC8D8" w14:textId="77777777" w:rsidR="00E13609" w:rsidRPr="003732C6" w:rsidRDefault="004060AA" w:rsidP="004060AA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C78B96C" w14:textId="77777777" w:rsidR="004060AA" w:rsidRPr="003732C6" w:rsidRDefault="004060AA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  <w:p w14:paraId="2E6E2B7E" w14:textId="77777777" w:rsidR="003732C6" w:rsidRPr="008237CA" w:rsidRDefault="003732C6" w:rsidP="003732C6">
                            <w:pPr>
                              <w:spacing w:before="300" w:after="0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1DB5B" id="Text Box 7" o:spid="_x0000_s1029" type="#_x0000_t202" style="position:absolute;left:0;text-align:left;margin-left:3.95pt;margin-top:13.45pt;width:509.25pt;height:367.9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" filled="f" stroked="f" strokeweight=".5pt">
                <v:textbox>
                  <w:txbxContent>
                    <w:p w14:paraId="7C466CE4" w14:textId="77777777" w:rsidR="003732C6" w:rsidRDefault="003732C6" w:rsidP="003732C6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4</w:t>
                      </w:r>
                    </w:p>
                    <w:p w14:paraId="34CC68FB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20E42C4B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6C83FB2E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1E480DEC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D4AD41A" w14:textId="77777777"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AB7BA38" w14:textId="77777777" w:rsid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56FC8D8" w14:textId="77777777" w:rsidR="00E13609" w:rsidRPr="003732C6" w:rsidRDefault="004060AA" w:rsidP="004060AA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2C78B96C" w14:textId="77777777" w:rsidR="004060AA" w:rsidRPr="003732C6" w:rsidRDefault="004060AA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  <w:p w14:paraId="2E6E2B7E" w14:textId="77777777" w:rsidR="003732C6" w:rsidRPr="008237CA" w:rsidRDefault="003732C6" w:rsidP="003732C6">
                      <w:pPr>
                        <w:spacing w:before="300" w:after="0"/>
                        <w:rPr>
                          <w:rFonts w:ascii="Arial" w:hAnsi="Arial" w:cs="Arial"/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733D26E" w14:textId="77777777" w:rsidR="003732C6" w:rsidRDefault="003732C6" w:rsidP="003732C6">
      <w:r>
        <w:br w:type="page"/>
      </w:r>
    </w:p>
    <w:p w14:paraId="3A1C7AF0" w14:textId="43FB0A30" w:rsidR="00D43E0E" w:rsidRDefault="00EA34A2" w:rsidP="00D43E0E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DT-</w:t>
      </w:r>
      <w:r w:rsidR="00D43E0E" w:rsidRPr="00D43E0E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Destination</w:t>
      </w:r>
      <w:r w:rsidR="00CD388D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-</w:t>
      </w:r>
      <w:r w:rsidR="00D43E0E" w:rsidRPr="00D43E0E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Beach</w:t>
      </w:r>
    </w:p>
    <w:p w14:paraId="71A50CC5" w14:textId="77777777" w:rsidR="00FB728B" w:rsidRDefault="00FB728B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63E7DB9F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46C1EF15" wp14:editId="18FDC642">
            <wp:extent cx="6557808" cy="3688767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15EEB" w14:textId="77777777" w:rsidR="003732C6" w:rsidRDefault="003732C6" w:rsidP="003732C6">
      <w:pPr>
        <w:spacing w:after="0"/>
        <w:jc w:val="center"/>
      </w:pPr>
    </w:p>
    <w:p w14:paraId="71033662" w14:textId="77777777" w:rsidR="003732C6" w:rsidRDefault="003732C6" w:rsidP="003732C6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ABA359" wp14:editId="05A67137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2DBBE9" w14:textId="77777777" w:rsidR="003732C6" w:rsidRDefault="003732C6" w:rsidP="003732C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5</w:t>
                            </w:r>
                          </w:p>
                          <w:p w14:paraId="3A8E97B0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B5DFDB4" w14:textId="77777777" w:rsidR="00E13609" w:rsidRPr="003732C6" w:rsidRDefault="00E13609" w:rsidP="00E13609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FDA8FCC" w14:textId="77777777" w:rsidR="003732C6" w:rsidRPr="006E029B" w:rsidRDefault="00E13609" w:rsidP="006E029B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ABA359" id="Text Box 9" o:spid="_x0000_s1030" type="#_x0000_t202" style="position:absolute;left:0;text-align:left;margin-left:3.95pt;margin-top:13.45pt;width:509.25pt;height:367.9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" filled="f" stroked="f" strokeweight=".5pt">
                <v:textbox>
                  <w:txbxContent>
                    <w:p w14:paraId="092DBBE9" w14:textId="77777777" w:rsidR="003732C6" w:rsidRDefault="003732C6" w:rsidP="003732C6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5</w:t>
                      </w:r>
                    </w:p>
                    <w:p w14:paraId="3A8E97B0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B5DFDB4" w14:textId="77777777" w:rsidR="00E13609" w:rsidRPr="003732C6" w:rsidRDefault="00E13609" w:rsidP="00E13609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2FDA8FCC" w14:textId="77777777" w:rsidR="003732C6" w:rsidRPr="006E029B" w:rsidRDefault="00E13609" w:rsidP="006E029B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234A45B7" w14:textId="77777777" w:rsidR="003732C6" w:rsidRDefault="003732C6" w:rsidP="003732C6"/>
    <w:sectPr w:rsidR="003732C6" w:rsidSect="008237CA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DB5159" w14:textId="77777777" w:rsidR="00742E94" w:rsidRDefault="00742E94" w:rsidP="0021004B">
      <w:pPr>
        <w:spacing w:after="0" w:line="240" w:lineRule="auto"/>
      </w:pPr>
      <w:r>
        <w:separator/>
      </w:r>
    </w:p>
  </w:endnote>
  <w:endnote w:type="continuationSeparator" w:id="0">
    <w:p w14:paraId="2F4B6967" w14:textId="77777777" w:rsidR="00742E94" w:rsidRDefault="00742E94" w:rsidP="002100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9F4BB3" w14:textId="77777777" w:rsidR="00742E94" w:rsidRDefault="00742E94" w:rsidP="0021004B">
      <w:pPr>
        <w:spacing w:after="0" w:line="240" w:lineRule="auto"/>
      </w:pPr>
      <w:r>
        <w:separator/>
      </w:r>
    </w:p>
  </w:footnote>
  <w:footnote w:type="continuationSeparator" w:id="0">
    <w:p w14:paraId="5DF0561C" w14:textId="77777777" w:rsidR="00742E94" w:rsidRDefault="00742E94" w:rsidP="002100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jcwMLIwMjYzsDBU0lEKTi0uzszPAykwrAUA7O4U4CwAAAA="/>
  </w:docVars>
  <w:rsids>
    <w:rsidRoot w:val="008237CA"/>
    <w:rsid w:val="00005C75"/>
    <w:rsid w:val="00025620"/>
    <w:rsid w:val="00031F07"/>
    <w:rsid w:val="0007320B"/>
    <w:rsid w:val="0009225B"/>
    <w:rsid w:val="00094163"/>
    <w:rsid w:val="000C3F3C"/>
    <w:rsid w:val="000E6A99"/>
    <w:rsid w:val="000F39E2"/>
    <w:rsid w:val="0021004B"/>
    <w:rsid w:val="002103A7"/>
    <w:rsid w:val="002260CD"/>
    <w:rsid w:val="00241429"/>
    <w:rsid w:val="00247CD9"/>
    <w:rsid w:val="002C5942"/>
    <w:rsid w:val="002D3B13"/>
    <w:rsid w:val="00331231"/>
    <w:rsid w:val="0035468E"/>
    <w:rsid w:val="00360E48"/>
    <w:rsid w:val="003732C6"/>
    <w:rsid w:val="00382589"/>
    <w:rsid w:val="00384FC5"/>
    <w:rsid w:val="003B64FE"/>
    <w:rsid w:val="00400879"/>
    <w:rsid w:val="004060AA"/>
    <w:rsid w:val="00426CD1"/>
    <w:rsid w:val="00483A3D"/>
    <w:rsid w:val="004C451F"/>
    <w:rsid w:val="004F53FA"/>
    <w:rsid w:val="0051631F"/>
    <w:rsid w:val="00545D2E"/>
    <w:rsid w:val="00574C5C"/>
    <w:rsid w:val="005B0999"/>
    <w:rsid w:val="005B7BBD"/>
    <w:rsid w:val="005E5623"/>
    <w:rsid w:val="00623DB1"/>
    <w:rsid w:val="006C4C77"/>
    <w:rsid w:val="006E029B"/>
    <w:rsid w:val="007311E1"/>
    <w:rsid w:val="00742E94"/>
    <w:rsid w:val="007E572E"/>
    <w:rsid w:val="008237CA"/>
    <w:rsid w:val="00825078"/>
    <w:rsid w:val="00950696"/>
    <w:rsid w:val="0095210A"/>
    <w:rsid w:val="009F2251"/>
    <w:rsid w:val="009F7750"/>
    <w:rsid w:val="00A26BC5"/>
    <w:rsid w:val="00A354B8"/>
    <w:rsid w:val="00A41806"/>
    <w:rsid w:val="00A51DE3"/>
    <w:rsid w:val="00AC2415"/>
    <w:rsid w:val="00AD0250"/>
    <w:rsid w:val="00B01B39"/>
    <w:rsid w:val="00B207C4"/>
    <w:rsid w:val="00BF43C7"/>
    <w:rsid w:val="00C10461"/>
    <w:rsid w:val="00C123EB"/>
    <w:rsid w:val="00C255A4"/>
    <w:rsid w:val="00CA73D9"/>
    <w:rsid w:val="00CA7EDD"/>
    <w:rsid w:val="00CD388D"/>
    <w:rsid w:val="00D43E0E"/>
    <w:rsid w:val="00DF1FA3"/>
    <w:rsid w:val="00E13609"/>
    <w:rsid w:val="00E54172"/>
    <w:rsid w:val="00E56AAC"/>
    <w:rsid w:val="00EA34A2"/>
    <w:rsid w:val="00F44104"/>
    <w:rsid w:val="00F64F10"/>
    <w:rsid w:val="00FB7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0D60E"/>
  <w15:chartTrackingRefBased/>
  <w15:docId w15:val="{E2EE38F9-F832-42D3-9CA2-355ECA41E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32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2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00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04B"/>
  </w:style>
  <w:style w:type="paragraph" w:styleId="Footer">
    <w:name w:val="footer"/>
    <w:basedOn w:val="Normal"/>
    <w:link w:val="FooterChar"/>
    <w:uiPriority w:val="99"/>
    <w:unhideWhenUsed/>
    <w:rsid w:val="002100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0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06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4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jpg"/><Relationship Id="rId4" Type="http://schemas.openxmlformats.org/officeDocument/2006/relationships/footnotes" Target="footnote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5</Pages>
  <Words>23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AREKH CARDS</cp:lastModifiedBy>
  <cp:revision>69</cp:revision>
  <cp:lastPrinted>2017-09-29T10:47:00Z</cp:lastPrinted>
  <dcterms:created xsi:type="dcterms:W3CDTF">2017-09-29T10:02:00Z</dcterms:created>
  <dcterms:modified xsi:type="dcterms:W3CDTF">2021-04-16T06:10:00Z</dcterms:modified>
</cp:coreProperties>
</file>